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A0549" w14:textId="48DC6955" w:rsidR="00CF674B" w:rsidRDefault="0074145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9-e    </w:t>
      </w:r>
      <w:r>
        <w:rPr>
          <w:rFonts w:ascii="Times New Roman" w:hAnsi="Times New Roman"/>
          <w:bCs/>
          <w:sz w:val="24"/>
        </w:rPr>
        <w:t xml:space="preserve">                                       Draft </w:t>
      </w:r>
      <w:r w:rsidR="00600860" w:rsidRPr="00600860">
        <w:rPr>
          <w:rFonts w:ascii="Times New Roman" w:hAnsi="Times New Roman"/>
          <w:bCs/>
          <w:sz w:val="24"/>
        </w:rPr>
        <w:t>R2-</w:t>
      </w:r>
      <w:r w:rsidR="00EF4F1A">
        <w:rPr>
          <w:rFonts w:ascii="Times New Roman" w:hAnsi="Times New Roman"/>
          <w:bCs/>
          <w:sz w:val="24"/>
        </w:rPr>
        <w:t>xxxx</w:t>
      </w:r>
    </w:p>
    <w:p w14:paraId="7459C1F2" w14:textId="77777777" w:rsidR="00CF674B" w:rsidRDefault="0074145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7- 29 Aug, 2022</w:t>
      </w:r>
    </w:p>
    <w:p w14:paraId="327247A4" w14:textId="77777777" w:rsidR="00CF674B" w:rsidRDefault="0074145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6.11.1</w:t>
      </w:r>
    </w:p>
    <w:p w14:paraId="6533399D" w14:textId="77777777" w:rsidR="00CF674B" w:rsidRDefault="0074145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9363078" w14:textId="796B201E" w:rsidR="00CF674B" w:rsidRDefault="0074145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EF4F1A" w:rsidRPr="00EF4F1A">
        <w:rPr>
          <w:rFonts w:ascii="Times New Roman" w:hAnsi="Times New Roman" w:cs="Times New Roman"/>
          <w:bCs/>
          <w:sz w:val="24"/>
        </w:rPr>
        <w:t>[Post119-e][</w:t>
      </w:r>
      <w:proofErr w:type="gramStart"/>
      <w:r w:rsidR="00EF4F1A" w:rsidRPr="00EF4F1A">
        <w:rPr>
          <w:rFonts w:ascii="Times New Roman" w:hAnsi="Times New Roman" w:cs="Times New Roman"/>
          <w:bCs/>
          <w:sz w:val="24"/>
        </w:rPr>
        <w:t>414][</w:t>
      </w:r>
      <w:proofErr w:type="gramEnd"/>
      <w:r w:rsidR="00EF4F1A" w:rsidRPr="00EF4F1A">
        <w:rPr>
          <w:rFonts w:ascii="Times New Roman" w:hAnsi="Times New Roman" w:cs="Times New Roman"/>
          <w:bCs/>
          <w:sz w:val="24"/>
        </w:rPr>
        <w:t>POS] LPP capability CR (Intel)</w:t>
      </w:r>
    </w:p>
    <w:p w14:paraId="2EEE7623" w14:textId="77777777" w:rsidR="00CF674B" w:rsidRDefault="0074145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D36F103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0FC8C0D5" w14:textId="052592FC" w:rsidR="00CF674B" w:rsidRDefault="0074145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of following </w:t>
      </w:r>
      <w:r w:rsidR="00EF4F1A">
        <w:rPr>
          <w:rFonts w:ascii="Times New Roman" w:hAnsi="Times New Roman" w:cs="Times New Roman"/>
          <w:sz w:val="20"/>
          <w:szCs w:val="20"/>
          <w:lang w:val="en-GB"/>
        </w:rPr>
        <w:t>email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7C3D4E49" w14:textId="77777777" w:rsidR="00EF4F1A" w:rsidRDefault="00EF4F1A" w:rsidP="00EF4F1A">
      <w:pPr>
        <w:pStyle w:val="EmailDiscussion"/>
        <w:tabs>
          <w:tab w:val="num" w:pos="1619"/>
        </w:tabs>
      </w:pPr>
      <w:r>
        <w:t>[Post119-e][414][POS] LPP capability CR (Intel)</w:t>
      </w:r>
    </w:p>
    <w:p w14:paraId="56F1473F" w14:textId="77777777" w:rsidR="00EF4F1A" w:rsidRDefault="00EF4F1A" w:rsidP="00EF4F1A">
      <w:pPr>
        <w:pStyle w:val="EmailDiscussion2"/>
      </w:pPr>
      <w:r>
        <w:tab/>
        <w:t>Scope: Check and finalise the CR in R2-2208802</w:t>
      </w:r>
    </w:p>
    <w:p w14:paraId="01471821" w14:textId="77777777" w:rsidR="00EF4F1A" w:rsidRDefault="00EF4F1A" w:rsidP="00EF4F1A">
      <w:pPr>
        <w:pStyle w:val="EmailDiscussion2"/>
      </w:pPr>
      <w:r>
        <w:tab/>
        <w:t>Intended outcome: Agreed CR</w:t>
      </w:r>
    </w:p>
    <w:p w14:paraId="1F754E1B" w14:textId="77777777" w:rsidR="00EF4F1A" w:rsidRDefault="00EF4F1A" w:rsidP="00EF4F1A">
      <w:pPr>
        <w:pStyle w:val="EmailDiscussion2"/>
      </w:pPr>
      <w:r>
        <w:tab/>
        <w:t>Deadline: Short (for RP)</w:t>
      </w:r>
    </w:p>
    <w:p w14:paraId="2A2425DA" w14:textId="630D784B" w:rsidR="00CF674B" w:rsidRDefault="00741457">
      <w:pPr>
        <w:pStyle w:val="EmailDiscussion2"/>
        <w:ind w:left="0" w:firstLine="0"/>
      </w:pPr>
      <w:r>
        <w:rPr>
          <w:lang w:val="en-US"/>
        </w:rPr>
        <w:tab/>
      </w:r>
    </w:p>
    <w:p w14:paraId="47CCF0CA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674B" w14:paraId="034BE738" w14:textId="77777777">
        <w:tc>
          <w:tcPr>
            <w:tcW w:w="1760" w:type="dxa"/>
            <w:shd w:val="clear" w:color="auto" w:fill="BFBFBF" w:themeFill="background1" w:themeFillShade="BF"/>
          </w:tcPr>
          <w:p w14:paraId="1C3E51FF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1DDC6A99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BF22395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CF674B" w14:paraId="7FB5BA88" w14:textId="77777777">
        <w:tc>
          <w:tcPr>
            <w:tcW w:w="1760" w:type="dxa"/>
          </w:tcPr>
          <w:p w14:paraId="11F20BE4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0DBED451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6CE3F187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CF674B" w14:paraId="47FD785E" w14:textId="77777777">
        <w:tc>
          <w:tcPr>
            <w:tcW w:w="1760" w:type="dxa"/>
          </w:tcPr>
          <w:p w14:paraId="79C1E239" w14:textId="015795B9" w:rsidR="00CF674B" w:rsidRDefault="005D0F2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687" w:type="dxa"/>
          </w:tcPr>
          <w:p w14:paraId="1E10976D" w14:textId="10516A70" w:rsidR="00CF674B" w:rsidRDefault="005D0F2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ni Thyagarajan</w:t>
            </w:r>
          </w:p>
        </w:tc>
        <w:tc>
          <w:tcPr>
            <w:tcW w:w="4903" w:type="dxa"/>
          </w:tcPr>
          <w:p w14:paraId="7D8DE7AB" w14:textId="2D00BC55" w:rsidR="00CF674B" w:rsidRDefault="005D0F2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ni.thyagarajan@nokia.com</w:t>
            </w:r>
          </w:p>
        </w:tc>
      </w:tr>
      <w:tr w:rsidR="00CF674B" w14:paraId="3EE53A82" w14:textId="77777777">
        <w:tc>
          <w:tcPr>
            <w:tcW w:w="1760" w:type="dxa"/>
          </w:tcPr>
          <w:p w14:paraId="61FF81B1" w14:textId="7EF5387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21F5173" w14:textId="49312F6D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6845CB4" w14:textId="158FD02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13E6A5D" w14:textId="77777777">
        <w:tc>
          <w:tcPr>
            <w:tcW w:w="1760" w:type="dxa"/>
          </w:tcPr>
          <w:p w14:paraId="7B027440" w14:textId="388C3CB1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832B217" w14:textId="0D6D636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BE6D321" w14:textId="2084459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2832F4C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460E997B" w14:textId="1A93C7B3" w:rsidR="00741457" w:rsidRDefault="00EF4F1A" w:rsidP="00741457">
      <w:pPr>
        <w:jc w:val="both"/>
      </w:pPr>
      <w:r>
        <w:rPr>
          <w:lang w:eastAsia="zh-CN"/>
        </w:rPr>
        <w:t xml:space="preserve">The CR </w:t>
      </w:r>
      <w:r>
        <w:t>R2-2208802 has been updated:</w:t>
      </w:r>
    </w:p>
    <w:p w14:paraId="7317C4E9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 xml:space="preserve">1 capture offline comments </w:t>
      </w:r>
    </w:p>
    <w:p w14:paraId="3260D819" w14:textId="7492E5E7" w:rsidR="00EF4F1A" w:rsidRDefault="00EF4F1A" w:rsidP="00EF4F1A">
      <w:pPr>
        <w:pStyle w:val="ListParagraph"/>
        <w:numPr>
          <w:ilvl w:val="0"/>
          <w:numId w:val="18"/>
        </w:numPr>
        <w:jc w:val="both"/>
      </w:pPr>
      <w:r>
        <w:t>“there are some -r16/-r17 and/or non-Italic items left in NR-UL-SRS-Capability, NR-Multi-RTT-</w:t>
      </w:r>
      <w:proofErr w:type="spellStart"/>
      <w:r>
        <w:t>MeasurementCapability</w:t>
      </w:r>
      <w:proofErr w:type="spellEnd"/>
      <w:r>
        <w:t>.”</w:t>
      </w:r>
    </w:p>
    <w:p w14:paraId="4A3FF364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2 Added/updated capability based on RAN1 feature list in R2-2209117/R1-2207923</w:t>
      </w:r>
    </w:p>
    <w:p w14:paraId="126916BA" w14:textId="752C79F4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>a ppw-maxNumOfDL-BandwidthFR1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, mhz10, mhz20, mhz40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hz50, mhz80, mhz100},</w:t>
      </w:r>
    </w:p>
    <w:p w14:paraId="6499976A" w14:textId="77777777" w:rsidR="00EF4F1A" w:rsidRDefault="00EF4F1A" w:rsidP="00EF4F1A">
      <w:pPr>
        <w:jc w:val="both"/>
      </w:pPr>
      <w:r>
        <w:tab/>
        <w:t>ppw-maxNumOfDL-BandwidthFR2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0, mhz100, mhz200, mhz400}</w:t>
      </w:r>
    </w:p>
    <w:p w14:paraId="7352A009" w14:textId="595B681E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 xml:space="preserve">b clarify </w:t>
      </w:r>
      <w:proofErr w:type="spellStart"/>
      <w:r>
        <w:t>spatialRelationsSRS</w:t>
      </w:r>
      <w:proofErr w:type="spellEnd"/>
      <w:r>
        <w:t>-</w:t>
      </w:r>
      <w:proofErr w:type="spellStart"/>
      <w:r>
        <w:t>PosRRC</w:t>
      </w:r>
      <w:proofErr w:type="spellEnd"/>
      <w:r>
        <w:t xml:space="preserve">-Inactive is only applicable for FR2 as </w:t>
      </w:r>
    </w:p>
    <w:p w14:paraId="43D27401" w14:textId="77777777" w:rsidR="00EF4F1A" w:rsidRDefault="00EF4F1A" w:rsidP="00EF4F1A">
      <w:pPr>
        <w:jc w:val="both"/>
      </w:pPr>
    </w:p>
    <w:p w14:paraId="7BB91237" w14:textId="3EFE8729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>c Indicates whether the UE supports spatial relations for SRS for positioning in RRC_INACTIVE state on FR2.</w:t>
      </w:r>
    </w:p>
    <w:p w14:paraId="4EB51818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3 Updated capability supportedDL-PRS-ProcessingSamples-RRC-Inactive-r17 based on RAN4 LS R4-2214489;</w:t>
      </w:r>
    </w:p>
    <w:p w14:paraId="546A9001" w14:textId="7587DC89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 xml:space="preserve">a </w:t>
      </w:r>
      <w:proofErr w:type="spellStart"/>
      <w:r>
        <w:t>dummify</w:t>
      </w:r>
      <w:proofErr w:type="spellEnd"/>
      <w:r>
        <w:t xml:space="preserve"> original supportedDL-PRS-ProcessingSamples-RRC-Inactive-r17 and add new supportedDL-PRS-ProcessingSamples-RRC-Inactive-r17 as per band</w:t>
      </w:r>
    </w:p>
    <w:p w14:paraId="4FCB3A66" w14:textId="464EB460" w:rsidR="00CF674B" w:rsidRDefault="00741457" w:rsidP="00EF4F1A">
      <w:pPr>
        <w:jc w:val="both"/>
        <w:rPr>
          <w:b/>
          <w:bCs/>
          <w:i/>
          <w:iCs/>
          <w:szCs w:val="18"/>
        </w:rPr>
      </w:pP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o you have any comments on the </w:t>
      </w:r>
      <w:r w:rsidR="00EF4F1A">
        <w:rPr>
          <w:rFonts w:ascii="Times New Roman" w:hAnsi="Times New Roman" w:cs="Times New Roman"/>
          <w:b/>
          <w:bCs/>
          <w:sz w:val="20"/>
          <w:szCs w:val="20"/>
        </w:rPr>
        <w:t>update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>CR ?</w:t>
      </w:r>
      <w:proofErr w:type="gram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F674B" w14:paraId="680552ED" w14:textId="77777777">
        <w:tc>
          <w:tcPr>
            <w:tcW w:w="1938" w:type="dxa"/>
            <w:shd w:val="clear" w:color="auto" w:fill="BFBFBF" w:themeFill="background1" w:themeFillShade="BF"/>
          </w:tcPr>
          <w:p w14:paraId="428C2B9A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167196E7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EB6DB3C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F674B" w14:paraId="57AB6CCD" w14:textId="77777777">
        <w:tc>
          <w:tcPr>
            <w:tcW w:w="1938" w:type="dxa"/>
          </w:tcPr>
          <w:p w14:paraId="2F4B4EE7" w14:textId="76546AB9" w:rsidR="00CF674B" w:rsidRDefault="00B600F0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1809" w:type="dxa"/>
          </w:tcPr>
          <w:p w14:paraId="771EB09B" w14:textId="72551450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46285933" w14:textId="23D134DD" w:rsidR="00094D93" w:rsidRDefault="00094D93">
            <w:pPr>
              <w:spacing w:after="0"/>
              <w:rPr>
                <w:i/>
                <w:iCs/>
                <w:lang w:eastAsia="zh-CN"/>
              </w:rPr>
            </w:pPr>
            <w:r w:rsidRPr="00094D93">
              <w:rPr>
                <w:i/>
                <w:iCs/>
                <w:lang w:eastAsia="zh-CN"/>
              </w:rPr>
              <w:t>NR-DL-PRS-ProcessingCapability-r16</w:t>
            </w:r>
            <w:r>
              <w:rPr>
                <w:i/>
                <w:iCs/>
                <w:lang w:eastAsia="zh-CN"/>
              </w:rPr>
              <w:t>:</w:t>
            </w:r>
          </w:p>
          <w:p w14:paraId="2BE5D741" w14:textId="321D42EA" w:rsidR="00094D93" w:rsidRDefault="00094D9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 think there should be a field description for the </w:t>
            </w:r>
            <w:r w:rsidR="008727A4" w:rsidRPr="008727A4">
              <w:rPr>
                <w:i/>
                <w:iCs/>
                <w:lang w:eastAsia="zh-CN"/>
              </w:rPr>
              <w:t>dummy</w:t>
            </w:r>
            <w:r w:rsidR="008727A4">
              <w:rPr>
                <w:lang w:eastAsia="zh-CN"/>
              </w:rPr>
              <w:t xml:space="preserve"> field:</w:t>
            </w:r>
          </w:p>
          <w:p w14:paraId="1ADE624D" w14:textId="77777777" w:rsidR="008727A4" w:rsidRPr="00056781" w:rsidRDefault="008727A4" w:rsidP="008727A4">
            <w:pPr>
              <w:pStyle w:val="tal0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56781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ummy</w:t>
            </w:r>
          </w:p>
          <w:p w14:paraId="606DE3BC" w14:textId="0E21E323" w:rsidR="008727A4" w:rsidRDefault="008727A4" w:rsidP="008727A4">
            <w:pPr>
              <w:pStyle w:val="tal0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56781">
              <w:rPr>
                <w:rFonts w:ascii="Arial" w:hAnsi="Arial" w:cs="Arial"/>
                <w:color w:val="000000"/>
                <w:sz w:val="18"/>
                <w:szCs w:val="18"/>
              </w:rPr>
              <w:t>This field is not used in the specification. If received it shall be ignored by the receiver.</w:t>
            </w:r>
          </w:p>
          <w:p w14:paraId="279CE73F" w14:textId="0F7901E7" w:rsidR="008727A4" w:rsidRDefault="008727A4">
            <w:pPr>
              <w:spacing w:after="0"/>
              <w:rPr>
                <w:lang w:eastAsia="zh-CN"/>
              </w:rPr>
            </w:pPr>
          </w:p>
          <w:p w14:paraId="304AB789" w14:textId="32F3C0A7" w:rsidR="00640046" w:rsidRDefault="0064004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he new </w:t>
            </w:r>
            <w:r w:rsidRPr="00640046">
              <w:rPr>
                <w:i/>
                <w:iCs/>
                <w:lang w:eastAsia="zh-CN"/>
              </w:rPr>
              <w:t xml:space="preserve">supportedDL-PRS-ProcessingSamples-RRC-Inactive-r17 </w:t>
            </w:r>
            <w:r>
              <w:rPr>
                <w:lang w:eastAsia="zh-CN"/>
              </w:rPr>
              <w:t>field description:</w:t>
            </w:r>
          </w:p>
          <w:p w14:paraId="4C32A53A" w14:textId="042E01EF" w:rsidR="00640046" w:rsidRPr="00094D93" w:rsidRDefault="0064004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Please move this after the description of </w:t>
            </w:r>
            <w:r w:rsidR="008B2036" w:rsidRPr="008B2036">
              <w:rPr>
                <w:i/>
                <w:iCs/>
                <w:lang w:eastAsia="zh-CN"/>
              </w:rPr>
              <w:t>lowerRxBeamSweepingThan8-FR2</w:t>
            </w:r>
            <w:r w:rsidR="008B2036">
              <w:rPr>
                <w:lang w:eastAsia="zh-CN"/>
              </w:rPr>
              <w:t xml:space="preserve"> (i.e., to the last row of the table).</w:t>
            </w:r>
          </w:p>
          <w:p w14:paraId="44FF33A9" w14:textId="77777777" w:rsidR="00094D93" w:rsidRDefault="00094D93">
            <w:pPr>
              <w:spacing w:after="0"/>
              <w:rPr>
                <w:i/>
                <w:iCs/>
                <w:lang w:eastAsia="zh-CN"/>
              </w:rPr>
            </w:pPr>
          </w:p>
          <w:p w14:paraId="4B5F4455" w14:textId="14F2E31B" w:rsidR="00B20DE2" w:rsidRDefault="00A01795">
            <w:pPr>
              <w:spacing w:after="0"/>
              <w:rPr>
                <w:lang w:eastAsia="zh-CN"/>
              </w:rPr>
            </w:pPr>
            <w:r w:rsidRPr="004343EA">
              <w:rPr>
                <w:i/>
                <w:iCs/>
                <w:lang w:eastAsia="zh-CN"/>
              </w:rPr>
              <w:t>NR-DL-PRS-</w:t>
            </w:r>
            <w:proofErr w:type="spellStart"/>
            <w:r w:rsidRPr="004343EA">
              <w:rPr>
                <w:i/>
                <w:iCs/>
                <w:lang w:eastAsia="zh-CN"/>
              </w:rPr>
              <w:t>ProcessingCapability</w:t>
            </w:r>
            <w:proofErr w:type="spellEnd"/>
            <w:r w:rsidRPr="00A01795">
              <w:rPr>
                <w:lang w:eastAsia="zh-CN"/>
              </w:rPr>
              <w:t xml:space="preserve"> field descriptions</w:t>
            </w:r>
            <w:r w:rsidR="00B20DE2">
              <w:rPr>
                <w:lang w:eastAsia="zh-CN"/>
              </w:rPr>
              <w:t>:</w:t>
            </w:r>
          </w:p>
          <w:p w14:paraId="13194862" w14:textId="28E7456E" w:rsidR="00600860" w:rsidRDefault="009F4470">
            <w:pPr>
              <w:spacing w:after="0"/>
              <w:rPr>
                <w:lang w:eastAsia="zh-CN"/>
              </w:rPr>
            </w:pPr>
            <w:r w:rsidRPr="004343EA">
              <w:rPr>
                <w:i/>
                <w:iCs/>
                <w:lang w:eastAsia="zh-CN"/>
              </w:rPr>
              <w:t>prs-ProcessingWindowType2</w:t>
            </w:r>
            <w:r>
              <w:rPr>
                <w:lang w:eastAsia="zh-CN"/>
              </w:rPr>
              <w:t xml:space="preserve">: </w:t>
            </w:r>
            <w:r w:rsidR="0058578E" w:rsidRPr="004343EA">
              <w:rPr>
                <w:i/>
                <w:iCs/>
                <w:lang w:eastAsia="zh-CN"/>
              </w:rPr>
              <w:t>prs-ProcessingCapabilityBandList</w:t>
            </w:r>
            <w:r w:rsidR="0058578E" w:rsidRPr="004343EA">
              <w:rPr>
                <w:i/>
                <w:iCs/>
                <w:highlight w:val="yellow"/>
                <w:lang w:eastAsia="zh-CN"/>
              </w:rPr>
              <w:t>-r16</w:t>
            </w:r>
            <w:r w:rsidR="0058578E">
              <w:rPr>
                <w:lang w:eastAsia="zh-CN"/>
              </w:rPr>
              <w:t xml:space="preserve">: </w:t>
            </w:r>
          </w:p>
          <w:p w14:paraId="4C798E5C" w14:textId="77777777" w:rsidR="0058578E" w:rsidRDefault="0058578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-r16 should be removed</w:t>
            </w:r>
          </w:p>
          <w:p w14:paraId="27CDFA30" w14:textId="77777777" w:rsidR="004343EA" w:rsidRDefault="004343EA">
            <w:pPr>
              <w:spacing w:after="0"/>
              <w:rPr>
                <w:lang w:eastAsia="zh-CN"/>
              </w:rPr>
            </w:pPr>
          </w:p>
          <w:p w14:paraId="4F3BC424" w14:textId="77777777" w:rsidR="00BF74B4" w:rsidRDefault="00BF74B4">
            <w:pPr>
              <w:spacing w:after="0"/>
              <w:rPr>
                <w:lang w:eastAsia="zh-CN"/>
              </w:rPr>
            </w:pPr>
            <w:r w:rsidRPr="00BF74B4">
              <w:rPr>
                <w:i/>
                <w:iCs/>
                <w:lang w:eastAsia="zh-CN"/>
              </w:rPr>
              <w:t>NR-UE-TEG-Capability</w:t>
            </w:r>
            <w:r w:rsidRPr="00BF74B4">
              <w:rPr>
                <w:lang w:eastAsia="zh-CN"/>
              </w:rPr>
              <w:t xml:space="preserve"> field descriptions</w:t>
            </w:r>
            <w:r>
              <w:rPr>
                <w:lang w:eastAsia="zh-CN"/>
              </w:rPr>
              <w:t>:</w:t>
            </w:r>
          </w:p>
          <w:p w14:paraId="1064203C" w14:textId="77777777" w:rsidR="002E7338" w:rsidRDefault="002E7338">
            <w:pPr>
              <w:spacing w:after="0"/>
              <w:rPr>
                <w:lang w:eastAsia="zh-CN"/>
              </w:rPr>
            </w:pPr>
            <w:r w:rsidRPr="00D41FAB">
              <w:rPr>
                <w:i/>
                <w:iCs/>
                <w:lang w:eastAsia="zh-CN"/>
              </w:rPr>
              <w:t>nr-UE-</w:t>
            </w:r>
            <w:proofErr w:type="spellStart"/>
            <w:r w:rsidRPr="00D41FAB">
              <w:rPr>
                <w:i/>
                <w:iCs/>
                <w:lang w:eastAsia="zh-CN"/>
              </w:rPr>
              <w:t>TxTEG</w:t>
            </w:r>
            <w:proofErr w:type="spellEnd"/>
            <w:r w:rsidRPr="00D41FAB">
              <w:rPr>
                <w:i/>
                <w:iCs/>
                <w:lang w:eastAsia="zh-CN"/>
              </w:rPr>
              <w:t>-ID-</w:t>
            </w:r>
            <w:proofErr w:type="spellStart"/>
            <w:r w:rsidRPr="00D41FAB">
              <w:rPr>
                <w:i/>
                <w:iCs/>
                <w:lang w:eastAsia="zh-CN"/>
              </w:rPr>
              <w:t>MaxSupport</w:t>
            </w:r>
            <w:proofErr w:type="spellEnd"/>
            <w:r>
              <w:rPr>
                <w:lang w:eastAsia="zh-CN"/>
              </w:rPr>
              <w:t xml:space="preserve">: </w:t>
            </w:r>
          </w:p>
          <w:p w14:paraId="6266BFAC" w14:textId="77777777" w:rsidR="00D41FAB" w:rsidRDefault="00D41FAB">
            <w:pPr>
              <w:spacing w:after="0"/>
              <w:rPr>
                <w:i/>
                <w:iCs/>
                <w:lang w:eastAsia="zh-CN"/>
              </w:rPr>
            </w:pPr>
            <w:r w:rsidRPr="00D41FAB">
              <w:rPr>
                <w:lang w:eastAsia="zh-CN"/>
              </w:rPr>
              <w:t>s</w:t>
            </w:r>
            <w:r w:rsidRPr="00D41FAB">
              <w:rPr>
                <w:i/>
                <w:iCs/>
                <w:lang w:eastAsia="zh-CN"/>
              </w:rPr>
              <w:t>upportedSRS-PosResources</w:t>
            </w:r>
            <w:r w:rsidRPr="00D41FAB">
              <w:rPr>
                <w:i/>
                <w:iCs/>
                <w:highlight w:val="yellow"/>
                <w:lang w:eastAsia="zh-CN"/>
              </w:rPr>
              <w:t>-r16</w:t>
            </w:r>
            <w:r>
              <w:rPr>
                <w:i/>
                <w:iCs/>
                <w:lang w:eastAsia="zh-CN"/>
              </w:rPr>
              <w:t>:</w:t>
            </w:r>
          </w:p>
          <w:p w14:paraId="6F6A2F74" w14:textId="1AD4262B" w:rsidR="00D41FAB" w:rsidRPr="004343EA" w:rsidRDefault="00D41FA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-r16 should be removed</w:t>
            </w:r>
          </w:p>
        </w:tc>
      </w:tr>
      <w:tr w:rsidR="00CF674B" w14:paraId="542B4382" w14:textId="77777777">
        <w:tc>
          <w:tcPr>
            <w:tcW w:w="1938" w:type="dxa"/>
          </w:tcPr>
          <w:p w14:paraId="6679D175" w14:textId="10A777F3" w:rsidR="00CF674B" w:rsidRDefault="00937F2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1809" w:type="dxa"/>
          </w:tcPr>
          <w:p w14:paraId="6A655F4D" w14:textId="49E6C59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573F1498" w14:textId="77777777" w:rsidR="00031E33" w:rsidRPr="00C6254D" w:rsidRDefault="00031E33" w:rsidP="00031E3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</w:rPr>
            </w:pPr>
            <w:r w:rsidRPr="00C6254D">
              <w:rPr>
                <w:rFonts w:ascii="Courier New" w:hAnsi="Courier New"/>
                <w:noProof/>
                <w:sz w:val="16"/>
              </w:rPr>
              <w:tab/>
              <w:t>supportedDL-PRS-ProcessingSamples-r17</w:t>
            </w:r>
            <w:r w:rsidRPr="00C6254D">
              <w:rPr>
                <w:rFonts w:ascii="Courier New" w:hAnsi="Courier New"/>
                <w:noProof/>
                <w:sz w:val="16"/>
              </w:rPr>
              <w:tab/>
              <w:t>ENUMERATED { supported }</w:t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</w:r>
            <w:r w:rsidRPr="00C6254D">
              <w:rPr>
                <w:rFonts w:ascii="Courier New" w:hAnsi="Courier New"/>
                <w:noProof/>
                <w:sz w:val="16"/>
              </w:rPr>
              <w:tab/>
              <w:t>OPTIONAL,</w:t>
            </w:r>
          </w:p>
          <w:p w14:paraId="5631EBAE" w14:textId="7CF84BB1" w:rsidR="00600860" w:rsidRPr="00031E33" w:rsidRDefault="00685198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</w:t>
            </w:r>
            <w:r w:rsidR="00031E33">
              <w:rPr>
                <w:sz w:val="20"/>
                <w:szCs w:val="20"/>
                <w:lang w:eastAsia="ja-JP"/>
              </w:rPr>
              <w:t>t is better to add “</w:t>
            </w:r>
            <w:proofErr w:type="spellStart"/>
            <w:r w:rsidR="00031E33">
              <w:rPr>
                <w:sz w:val="20"/>
                <w:szCs w:val="20"/>
                <w:lang w:eastAsia="ja-JP"/>
              </w:rPr>
              <w:t>rrc</w:t>
            </w:r>
            <w:proofErr w:type="spellEnd"/>
            <w:r w:rsidR="00031E33">
              <w:rPr>
                <w:sz w:val="20"/>
                <w:szCs w:val="20"/>
                <w:lang w:eastAsia="ja-JP"/>
              </w:rPr>
              <w:t xml:space="preserve">-connected” to the field name for RRC_CONNECTED to differentiate it from </w:t>
            </w:r>
            <w:r w:rsidR="00031E33" w:rsidRPr="00B51916">
              <w:rPr>
                <w:rFonts w:ascii="Courier New" w:hAnsi="Courier New"/>
                <w:noProof/>
                <w:sz w:val="16"/>
              </w:rPr>
              <w:t>supportedDL-PRS-ProcessingSamples-RRC-Inactive-r17</w:t>
            </w:r>
          </w:p>
        </w:tc>
      </w:tr>
      <w:tr w:rsidR="00CF674B" w14:paraId="0FC6B840" w14:textId="77777777">
        <w:tc>
          <w:tcPr>
            <w:tcW w:w="1938" w:type="dxa"/>
          </w:tcPr>
          <w:p w14:paraId="1AC9AF24" w14:textId="60A1C101" w:rsidR="00CF674B" w:rsidRDefault="007526E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1809" w:type="dxa"/>
          </w:tcPr>
          <w:p w14:paraId="4650B48C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77EDAE84" w14:textId="77777777" w:rsidR="007526E2" w:rsidRDefault="007526E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There are formatting issues in the CR. Use the style pane in draft mode and you will many ASN.1 text are in normal style and a NOTE is also in normal style. </w:t>
            </w:r>
          </w:p>
          <w:p w14:paraId="45C8386C" w14:textId="77777777" w:rsidR="007526E2" w:rsidRDefault="007526E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02182161" w14:textId="744CEA5F" w:rsidR="00CF674B" w:rsidRDefault="007526E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Also, good to view in No Markup mode and delete some white spaces e.g., dummy field and ENUMERATED field type can be put on the same line.</w:t>
            </w:r>
          </w:p>
          <w:p w14:paraId="24CC069D" w14:textId="77777777" w:rsidR="007526E2" w:rsidRDefault="007526E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4B11969E" w14:textId="77777777" w:rsidR="007526E2" w:rsidRDefault="007526E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Date on CR cover needs update.</w:t>
            </w:r>
          </w:p>
          <w:p w14:paraId="3A8A1FFA" w14:textId="77777777" w:rsidR="00BC2F03" w:rsidRDefault="00BC2F03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212B28BE" w14:textId="6A7A95D6" w:rsidR="00BC2F03" w:rsidRDefault="00BC2F03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6.5.11.6 is missing in Clauses affected. Also, list sections in Clauses affected in sorted order</w:t>
            </w:r>
          </w:p>
        </w:tc>
      </w:tr>
      <w:tr w:rsidR="00CF674B" w14:paraId="0F973BA7" w14:textId="77777777">
        <w:tc>
          <w:tcPr>
            <w:tcW w:w="1938" w:type="dxa"/>
          </w:tcPr>
          <w:p w14:paraId="55971DB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15B73E9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4C7A6C3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4F32AF8" w14:textId="77777777">
        <w:tc>
          <w:tcPr>
            <w:tcW w:w="1938" w:type="dxa"/>
          </w:tcPr>
          <w:p w14:paraId="37D820D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9703077" w14:textId="77777777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000420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4568C96" w14:textId="77777777">
        <w:tc>
          <w:tcPr>
            <w:tcW w:w="1938" w:type="dxa"/>
          </w:tcPr>
          <w:p w14:paraId="7FC426A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30D096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462F6C32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8FC40FC" w14:textId="77777777">
        <w:tc>
          <w:tcPr>
            <w:tcW w:w="1938" w:type="dxa"/>
          </w:tcPr>
          <w:p w14:paraId="275C28D7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15978B7C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1CEE38B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055D631" w14:textId="2955F288" w:rsidR="00CF674B" w:rsidRDefault="00CF674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26C140" w14:textId="77777777" w:rsidR="00CF674B" w:rsidRDefault="00CF674B">
      <w:pPr>
        <w:rPr>
          <w:lang w:eastAsia="zh-CN"/>
        </w:rPr>
      </w:pPr>
    </w:p>
    <w:p w14:paraId="7CD092CE" w14:textId="77777777" w:rsidR="00CF674B" w:rsidRDefault="00CF674B">
      <w:pPr>
        <w:pStyle w:val="EmailDiscussion2"/>
        <w:ind w:left="0" w:firstLine="0"/>
      </w:pPr>
    </w:p>
    <w:p w14:paraId="689CF1E1" w14:textId="77777777" w:rsidR="00CF674B" w:rsidRDefault="00CF674B">
      <w:pPr>
        <w:rPr>
          <w:lang w:eastAsia="zh-CN"/>
        </w:rPr>
      </w:pPr>
    </w:p>
    <w:p w14:paraId="67F8271E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360196B2" w14:textId="77777777" w:rsidR="00CF674B" w:rsidRDefault="00741457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75FEFA9C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val="en-GB" w:eastAsia="ja-JP"/>
        </w:rPr>
      </w:pPr>
    </w:p>
    <w:p w14:paraId="51E12B9B" w14:textId="77777777" w:rsidR="00CF674B" w:rsidRDefault="00741457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652B9BE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val="en-GB" w:eastAsia="ja-JP"/>
        </w:rPr>
      </w:pPr>
    </w:p>
    <w:p w14:paraId="6EAC7F18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3" w:name="_Ref434066290"/>
      <w:r>
        <w:rPr>
          <w:rFonts w:ascii="Times New Roman" w:hAnsi="Times New Roman"/>
        </w:rPr>
        <w:t>Reference</w:t>
      </w:r>
      <w:bookmarkEnd w:id="3"/>
    </w:p>
    <w:bookmarkEnd w:id="2"/>
    <w:p w14:paraId="6A94AA16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7385</w:t>
      </w:r>
      <w:r>
        <w:rPr>
          <w:rFonts w:ascii="Times New Roman" w:hAnsi="Times New Roman" w:cs="Times New Roman"/>
          <w:sz w:val="20"/>
        </w:rPr>
        <w:tab/>
        <w:t xml:space="preserve">Corrections on LPP </w:t>
      </w:r>
      <w:proofErr w:type="spellStart"/>
      <w:r>
        <w:rPr>
          <w:rFonts w:ascii="Times New Roman" w:hAnsi="Times New Roman" w:cs="Times New Roman"/>
          <w:sz w:val="20"/>
        </w:rPr>
        <w:t>capabilies</w:t>
      </w:r>
      <w:proofErr w:type="spellEnd"/>
      <w:r>
        <w:rPr>
          <w:rFonts w:ascii="Times New Roman" w:hAnsi="Times New Roman" w:cs="Times New Roman"/>
          <w:sz w:val="20"/>
        </w:rPr>
        <w:tab/>
        <w:t>Intel Corporation</w:t>
      </w:r>
    </w:p>
    <w:p w14:paraId="644DFD42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492</w:t>
      </w:r>
      <w:r>
        <w:rPr>
          <w:rFonts w:ascii="Times New Roman" w:hAnsi="Times New Roman" w:cs="Times New Roman"/>
          <w:sz w:val="20"/>
        </w:rPr>
        <w:tab/>
        <w:t>Change request about UE capability for PRS measurement within a PPW</w:t>
      </w:r>
      <w:r>
        <w:rPr>
          <w:rFonts w:ascii="Times New Roman" w:hAnsi="Times New Roman" w:cs="Times New Roman"/>
          <w:sz w:val="20"/>
        </w:rPr>
        <w:tab/>
        <w:t>vivo</w:t>
      </w:r>
    </w:p>
    <w:p w14:paraId="1EF9C311" w14:textId="5F758AD9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792</w:t>
      </w:r>
      <w:r>
        <w:rPr>
          <w:rFonts w:ascii="Times New Roman" w:hAnsi="Times New Roman" w:cs="Times New Roman"/>
          <w:sz w:val="20"/>
        </w:rPr>
        <w:tab/>
        <w:t>(Summary of AI 6.11.2.1)</w:t>
      </w:r>
      <w:r>
        <w:rPr>
          <w:rFonts w:ascii="Times New Roman" w:hAnsi="Times New Roman" w:cs="Times New Roman"/>
          <w:sz w:val="20"/>
        </w:rPr>
        <w:tab/>
        <w:t>Qualcomm</w:t>
      </w:r>
      <w:r>
        <w:rPr>
          <w:rFonts w:ascii="Times New Roman" w:hAnsi="Times New Roman" w:cs="Times New Roman"/>
          <w:sz w:val="20"/>
        </w:rPr>
        <w:tab/>
      </w:r>
    </w:p>
    <w:p w14:paraId="3B5C8252" w14:textId="742A8943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2-2209117/R1-2207923 RAN1 feature lists</w:t>
      </w:r>
    </w:p>
    <w:p w14:paraId="1EE0C342" w14:textId="7EE4DFEC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4-2214489 Reply LS on DL-PRS measurements with reduced samples capability</w:t>
      </w:r>
    </w:p>
    <w:p w14:paraId="72180D92" w14:textId="77777777" w:rsidR="00EF4F1A" w:rsidRPr="00EF4F1A" w:rsidRDefault="00EF4F1A" w:rsidP="00EF4F1A">
      <w:pPr>
        <w:rPr>
          <w:lang w:val="en-GB" w:eastAsia="en-GB"/>
        </w:rPr>
      </w:pPr>
    </w:p>
    <w:sectPr w:rsidR="00EF4F1A" w:rsidRPr="00EF4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AFF9E" w14:textId="77777777" w:rsidR="003C64DF" w:rsidRDefault="003C64DF" w:rsidP="00937F2D">
      <w:pPr>
        <w:spacing w:after="0" w:line="240" w:lineRule="auto"/>
      </w:pPr>
      <w:r>
        <w:separator/>
      </w:r>
    </w:p>
  </w:endnote>
  <w:endnote w:type="continuationSeparator" w:id="0">
    <w:p w14:paraId="0BDD9416" w14:textId="77777777" w:rsidR="003C64DF" w:rsidRDefault="003C64DF" w:rsidP="00937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F9AEB" w14:textId="77777777" w:rsidR="003C64DF" w:rsidRDefault="003C64DF" w:rsidP="00937F2D">
      <w:pPr>
        <w:spacing w:after="0" w:line="240" w:lineRule="auto"/>
      </w:pPr>
      <w:r>
        <w:separator/>
      </w:r>
    </w:p>
  </w:footnote>
  <w:footnote w:type="continuationSeparator" w:id="0">
    <w:p w14:paraId="129D10CA" w14:textId="77777777" w:rsidR="003C64DF" w:rsidRDefault="003C64DF" w:rsidP="00937F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C2AF1"/>
    <w:multiLevelType w:val="multilevel"/>
    <w:tmpl w:val="13CC2AF1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28A61DE"/>
    <w:multiLevelType w:val="hybridMultilevel"/>
    <w:tmpl w:val="B68229AE"/>
    <w:lvl w:ilvl="0" w:tplc="B5C4934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E7465"/>
    <w:multiLevelType w:val="hybridMultilevel"/>
    <w:tmpl w:val="A2F041A0"/>
    <w:lvl w:ilvl="0" w:tplc="98D80B9C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16"/>
  </w:num>
  <w:num w:numId="6">
    <w:abstractNumId w:val="8"/>
  </w:num>
  <w:num w:numId="7">
    <w:abstractNumId w:val="9"/>
  </w:num>
  <w:num w:numId="8">
    <w:abstractNumId w:val="14"/>
  </w:num>
  <w:num w:numId="9">
    <w:abstractNumId w:val="1"/>
  </w:num>
  <w:num w:numId="10">
    <w:abstractNumId w:val="1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0"/>
  </w:num>
  <w:num w:numId="14">
    <w:abstractNumId w:val="11"/>
  </w:num>
  <w:num w:numId="15">
    <w:abstractNumId w:val="15"/>
  </w:num>
  <w:num w:numId="16">
    <w:abstractNumId w:val="13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2D36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1E33"/>
    <w:rsid w:val="00032171"/>
    <w:rsid w:val="00033051"/>
    <w:rsid w:val="00033D97"/>
    <w:rsid w:val="00035D41"/>
    <w:rsid w:val="00035DD4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781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93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633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1D4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17199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3AA8"/>
    <w:rsid w:val="002B4703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3EE6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338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75D"/>
    <w:rsid w:val="00326E6D"/>
    <w:rsid w:val="00327545"/>
    <w:rsid w:val="00330556"/>
    <w:rsid w:val="00330674"/>
    <w:rsid w:val="0033112E"/>
    <w:rsid w:val="00332D06"/>
    <w:rsid w:val="00332F7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908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821"/>
    <w:rsid w:val="00355FBA"/>
    <w:rsid w:val="003563AB"/>
    <w:rsid w:val="00356509"/>
    <w:rsid w:val="00356A3E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4DF"/>
    <w:rsid w:val="003C6AFB"/>
    <w:rsid w:val="003C6B73"/>
    <w:rsid w:val="003C6BDD"/>
    <w:rsid w:val="003C76F6"/>
    <w:rsid w:val="003C7725"/>
    <w:rsid w:val="003C7E50"/>
    <w:rsid w:val="003D07F7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2B10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3EA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2FA5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0FD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22CA"/>
    <w:rsid w:val="005133C4"/>
    <w:rsid w:val="00513730"/>
    <w:rsid w:val="005137F8"/>
    <w:rsid w:val="005140C4"/>
    <w:rsid w:val="0051493F"/>
    <w:rsid w:val="0051495F"/>
    <w:rsid w:val="0051658D"/>
    <w:rsid w:val="00517D5A"/>
    <w:rsid w:val="005202FE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E6F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578E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38D8"/>
    <w:rsid w:val="005A4C7B"/>
    <w:rsid w:val="005A50B2"/>
    <w:rsid w:val="005A6644"/>
    <w:rsid w:val="005A6AA5"/>
    <w:rsid w:val="005A7620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C7A5B"/>
    <w:rsid w:val="005D0F24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2A8"/>
    <w:rsid w:val="005F5352"/>
    <w:rsid w:val="005F61D9"/>
    <w:rsid w:val="005F69C2"/>
    <w:rsid w:val="005F77FB"/>
    <w:rsid w:val="005F7A5A"/>
    <w:rsid w:val="006006C5"/>
    <w:rsid w:val="00600860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6D1A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0046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297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358"/>
    <w:rsid w:val="00663F5B"/>
    <w:rsid w:val="00665FE0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5EE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198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A4F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457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26E2"/>
    <w:rsid w:val="0075370A"/>
    <w:rsid w:val="00754274"/>
    <w:rsid w:val="00754555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52DB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2C4B"/>
    <w:rsid w:val="00793601"/>
    <w:rsid w:val="00793941"/>
    <w:rsid w:val="00794762"/>
    <w:rsid w:val="00794CBA"/>
    <w:rsid w:val="00795069"/>
    <w:rsid w:val="007959B0"/>
    <w:rsid w:val="00795F4E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231A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6E25"/>
    <w:rsid w:val="0086786A"/>
    <w:rsid w:val="00867CA5"/>
    <w:rsid w:val="008714E5"/>
    <w:rsid w:val="0087180F"/>
    <w:rsid w:val="008727A4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36"/>
    <w:rsid w:val="008B204A"/>
    <w:rsid w:val="008B2D9E"/>
    <w:rsid w:val="008B2E79"/>
    <w:rsid w:val="008B3A70"/>
    <w:rsid w:val="008B3CEC"/>
    <w:rsid w:val="008B4015"/>
    <w:rsid w:val="008B54DB"/>
    <w:rsid w:val="008B5E50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0572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5F3C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0F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37F2D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0137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3ACA"/>
    <w:rsid w:val="009F4470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1795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6EFF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4A8E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A47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610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0DE2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00F0"/>
    <w:rsid w:val="00B61C21"/>
    <w:rsid w:val="00B62DB2"/>
    <w:rsid w:val="00B62E12"/>
    <w:rsid w:val="00B6418C"/>
    <w:rsid w:val="00B647CB"/>
    <w:rsid w:val="00B64E38"/>
    <w:rsid w:val="00B65A78"/>
    <w:rsid w:val="00B663A6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14B"/>
    <w:rsid w:val="00B7482B"/>
    <w:rsid w:val="00B74C83"/>
    <w:rsid w:val="00B7560B"/>
    <w:rsid w:val="00B75647"/>
    <w:rsid w:val="00B75675"/>
    <w:rsid w:val="00B7661A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3CDC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58C"/>
    <w:rsid w:val="00BA5A88"/>
    <w:rsid w:val="00BA62F2"/>
    <w:rsid w:val="00BA644F"/>
    <w:rsid w:val="00BA69F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2F03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0B44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58C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BF74B4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02BD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74B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1FAB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409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2F5F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54D0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242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C0E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13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67BC1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C79C5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4F1A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29D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5F98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314"/>
    <w:rsid w:val="00FE741A"/>
    <w:rsid w:val="00FE7CE5"/>
    <w:rsid w:val="00FE7FCF"/>
    <w:rsid w:val="00FF2351"/>
    <w:rsid w:val="00FF25F4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5F12711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9096571"/>
    <w:rsid w:val="3A0339AF"/>
    <w:rsid w:val="3D946B4C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05E247"/>
  <w15:docId w15:val="{8352CE64-3AB4-4E12-8BD6-1B5CD2F4B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pPr>
      <w:spacing w:after="200" w:line="276" w:lineRule="auto"/>
    </w:pPr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Pr>
      <w:rFonts w:ascii="Arial" w:eastAsia="Malgun Gothic" w:hAnsi="Arial" w:cs="Batang"/>
      <w:bCs/>
      <w:szCs w:val="32"/>
      <w:lang w:val="en-GB" w:eastAsia="en-US"/>
    </w:rPr>
  </w:style>
  <w:style w:type="paragraph" w:customStyle="1" w:styleId="Revision1">
    <w:name w:val="Revision1"/>
    <w:hidden/>
    <w:uiPriority w:val="99"/>
    <w:unhideWhenUsed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">
    <w:name w:val="tal"/>
    <w:basedOn w:val="Normal"/>
    <w:rsid w:val="008727A4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9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715309B-00E7-4D46-A5BE-26C2AF2CF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Nokia (Mani)</cp:lastModifiedBy>
  <cp:revision>34</cp:revision>
  <dcterms:created xsi:type="dcterms:W3CDTF">2022-08-22T09:39:00Z</dcterms:created>
  <dcterms:modified xsi:type="dcterms:W3CDTF">2022-09-01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huUWiJ16Eh7RsG0/+i5+NgCz/x+u3b4X1+avKeuQS2VdMnK+Eq9eXg0Q+QE3bwE5Mw/g1TXb
EcLzXtg5WSkLy3lnG2U+bIAQCnTmSuaDJZCauBkfNxH7XE0AX4vNOfkjJC0DPwlL2g62T1ej
UVrWZXkyNvNUmsNvNutq+i0vn7gAzPQfuwr5yiLeyxSXaed0VOQPI9aiPjjv1XWu18RkNnM2
ka08d5qJcltmzqV2uv</vt:lpwstr>
  </property>
  <property fmtid="{D5CDD505-2E9C-101B-9397-08002B2CF9AE}" pid="6" name="_2015_ms_pID_7253431">
    <vt:lpwstr>H1W32rDyxaPWXVFrykb3v8Os3iMzb2rAT/Jlrj4BK2M13L1if9DW9R
DAUBhi/cPmLMN3mGC/fc2gkA4ReHb2O1jxIKs2FrWzCIvwqhgRAPyPnN4hS501yM6Zq8925w
7ZXZcrtkH/6EwKniSvv5ygCcdEKNjKKeTcvIpO2gdEgiaYIeqXU06ktBkxAcq43ZsH8UB0At
L9IdvmFQMjKcu7PTiRjQHW76CHkHZRKEaD5d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  <property fmtid="{D5CDD505-2E9C-101B-9397-08002B2CF9AE}" pid="10" name="_2015_ms_pID_7253432">
    <vt:lpwstr>ng==</vt:lpwstr>
  </property>
</Properties>
</file>